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anna Lop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p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92 North Newcastle Avenue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tjone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9338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